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sz w:val="44"/>
          <w:szCs w:val="44"/>
          <w:lang w:val="en-US"/>
        </w:rPr>
      </w:pPr>
      <w:r>
        <w:rPr>
          <w:rFonts w:ascii="Times New Roman" w:hAnsi="Times New Roman" w:cs="Times New Roman"/>
          <w:sz w:val="44"/>
          <w:szCs w:val="44"/>
          <w:lang w:val="en-US"/>
        </w:rPr>
        <w:t>1.  Tips before running the codes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1). Citation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en using this code, please cite the following articles: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a). Guanghui Zhang, Xueyan Li, Yingzhi Lu, Timo Tiihonen, Zheng Chang, and Fengyu Cong. (2021). Single-trial-based Temporal Principal Component Analysis on Extracting Event-related Potentials of Interest for an Individual Subject. bioRxiv. DOI:10.1101/2021.03.10.434892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b). Fengyu Cong, Yixiang Huang, Igor Kalyakin, Hong Li, Tiina Huttunen-Scott, Heikki Lyytinen, Tapani Ristaniemi,  Frequency Response based Wavelet Decomposition to Extract Children's Mismatch Negativity Elicited by Uninterrupted Sound,Journal of Medical and Biological Engineering, 2012, 32(3): 205-214, DOI: 10.5405/jmbe.908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c). Guanghui Zhang, Xueyan Li, and Fengyu Cong. Objective Extraction of Evoked Event-related Oscillation from Time-frequency Representation of Event-related Potentials. Neural Plasticity. DOI:10.1155/2020/8841354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(d). </w:t>
      </w:r>
      <w:r>
        <w:rPr>
          <w:rFonts w:ascii="Times New Roman" w:hAnsi="Times New Roman" w:cs="Times New Roman"/>
          <w:sz w:val="24"/>
          <w:szCs w:val="24"/>
        </w:rPr>
        <w:t xml:space="preserve">Lu, Y., Luo, Y., Lei, Y., Jaquess, K. J., Zhou, C., &amp; Li, H. (2016). </w:t>
      </w:r>
      <w:r>
        <w:rPr>
          <w:rFonts w:ascii="Times New Roman" w:hAnsi="Times New Roman" w:cs="Times New Roman"/>
          <w:sz w:val="24"/>
          <w:szCs w:val="24"/>
          <w:lang w:val="en-US"/>
        </w:rPr>
        <w:t>Decomposing valence intensity effects in disgusting and fearful stimuli: an event-related potential study. Social neuroscience, 11(6), 618-626. doi:https://doi.org/10.1080/17470919.2015.1120238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 </w:t>
      </w:r>
    </w:p>
    <w:p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2). Please install EEGLAB (http://sccn.ucsd.edu/eeglab/) and ERPLAB.</w:t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3). If you want to successful run those codes, please put the cods and the EEG dataset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color w:val="00B05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 the same folder, as show in the following figure:</w:t>
      </w:r>
    </w:p>
    <w:p>
      <w:pPr>
        <w:jc w:val="center"/>
        <w:rPr>
          <w:rFonts w:ascii="Times New Roman" w:hAnsi="Times New Roman" w:cs="Times New Roman"/>
          <w:lang w:val="en-US"/>
        </w:rPr>
      </w:pPr>
      <w:bookmarkStart w:id="0" w:name="_GoBack"/>
      <w:bookmarkEnd w:id="0"/>
      <w:r>
        <w:drawing>
          <wp:inline distT="0" distB="0" distL="114300" distR="114300">
            <wp:extent cx="4443095" cy="3093720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3095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lang w:val="en-US"/>
        </w:rPr>
      </w:pP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>) Information for demo data: (a) Within-subject two-factor designed experiment (Valence and Negative-category:3[Moderate, Extreme, Neutral]* 2[Disgusting, Fear]; 20 subjects are used). (b) N2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and P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ERP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interest (190-290ms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 for N2 and 130-190ms for P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FCz, FC3, FC4, Cz, C3, and C4 electrodes). (c) fs =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>00ms; Epoch: -200:900ms.</w:t>
      </w:r>
    </w:p>
    <w:p>
      <w:pPr>
        <w:jc w:val="both"/>
        <w:rPr>
          <w:rFonts w:ascii="Times New Roman" w:hAnsi="Times New Roman" w:cs="Times New Roman"/>
          <w:b/>
          <w:i/>
          <w:iCs/>
          <w:color w:val="5B9BD5" w:themeColor="accent1"/>
          <w:lang w:val="en-US"/>
          <w14:textFill>
            <w14:solidFill>
              <w14:schemeClr w14:val="accent1"/>
            </w14:solidFill>
          </w14:textFill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1304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MDY1Mbc0tbC0NDJX0lEKTi0uzszPAykwrgUArEO6wSwAAAA="/>
    <w:docVar w:name="commondata" w:val="eyJoZGlkIjoiMWFiNTk4NDA4YWZjN2UyMDI0ZWQ4ZmE5MmU4YzZkYWEifQ=="/>
  </w:docVars>
  <w:rsids>
    <w:rsidRoot w:val="006C1035"/>
    <w:rsid w:val="000019B1"/>
    <w:rsid w:val="00011B23"/>
    <w:rsid w:val="000238AA"/>
    <w:rsid w:val="000435C9"/>
    <w:rsid w:val="000537C5"/>
    <w:rsid w:val="000652A7"/>
    <w:rsid w:val="000666F0"/>
    <w:rsid w:val="00074DE7"/>
    <w:rsid w:val="00077886"/>
    <w:rsid w:val="00091802"/>
    <w:rsid w:val="000A01BE"/>
    <w:rsid w:val="000A2B91"/>
    <w:rsid w:val="000B0F57"/>
    <w:rsid w:val="000F2462"/>
    <w:rsid w:val="00115815"/>
    <w:rsid w:val="001301EC"/>
    <w:rsid w:val="0013366C"/>
    <w:rsid w:val="00135913"/>
    <w:rsid w:val="00135A61"/>
    <w:rsid w:val="001458FE"/>
    <w:rsid w:val="00147054"/>
    <w:rsid w:val="0015343D"/>
    <w:rsid w:val="00154B43"/>
    <w:rsid w:val="00161EE6"/>
    <w:rsid w:val="00165384"/>
    <w:rsid w:val="0016652E"/>
    <w:rsid w:val="00176613"/>
    <w:rsid w:val="00187743"/>
    <w:rsid w:val="00191582"/>
    <w:rsid w:val="00196751"/>
    <w:rsid w:val="001A37C3"/>
    <w:rsid w:val="001A7153"/>
    <w:rsid w:val="001C6960"/>
    <w:rsid w:val="001D1900"/>
    <w:rsid w:val="001D1B65"/>
    <w:rsid w:val="001D7B9E"/>
    <w:rsid w:val="00211A75"/>
    <w:rsid w:val="00231217"/>
    <w:rsid w:val="002376A5"/>
    <w:rsid w:val="00266765"/>
    <w:rsid w:val="00272FEA"/>
    <w:rsid w:val="0028527B"/>
    <w:rsid w:val="002864DF"/>
    <w:rsid w:val="002938A2"/>
    <w:rsid w:val="002B1789"/>
    <w:rsid w:val="002D198E"/>
    <w:rsid w:val="002E6A06"/>
    <w:rsid w:val="003266F4"/>
    <w:rsid w:val="00340454"/>
    <w:rsid w:val="00346EA9"/>
    <w:rsid w:val="0035504E"/>
    <w:rsid w:val="003647B1"/>
    <w:rsid w:val="003724F9"/>
    <w:rsid w:val="00372660"/>
    <w:rsid w:val="003816A1"/>
    <w:rsid w:val="003A3006"/>
    <w:rsid w:val="003B052B"/>
    <w:rsid w:val="003B45CE"/>
    <w:rsid w:val="003B723D"/>
    <w:rsid w:val="003B7815"/>
    <w:rsid w:val="003C28AC"/>
    <w:rsid w:val="003C4AC3"/>
    <w:rsid w:val="003D0565"/>
    <w:rsid w:val="003D4DED"/>
    <w:rsid w:val="003E6080"/>
    <w:rsid w:val="00424CEB"/>
    <w:rsid w:val="00430BCC"/>
    <w:rsid w:val="00434803"/>
    <w:rsid w:val="00444301"/>
    <w:rsid w:val="00464376"/>
    <w:rsid w:val="00471DD9"/>
    <w:rsid w:val="00495EA2"/>
    <w:rsid w:val="004A0066"/>
    <w:rsid w:val="004A4DAF"/>
    <w:rsid w:val="004A5EB6"/>
    <w:rsid w:val="004B24ED"/>
    <w:rsid w:val="004C179C"/>
    <w:rsid w:val="004D3EF7"/>
    <w:rsid w:val="004E6B28"/>
    <w:rsid w:val="00532EAB"/>
    <w:rsid w:val="00535072"/>
    <w:rsid w:val="00564974"/>
    <w:rsid w:val="00582708"/>
    <w:rsid w:val="00594E59"/>
    <w:rsid w:val="005B27D4"/>
    <w:rsid w:val="005C2EC4"/>
    <w:rsid w:val="005C6727"/>
    <w:rsid w:val="00606031"/>
    <w:rsid w:val="00607476"/>
    <w:rsid w:val="00622304"/>
    <w:rsid w:val="00646046"/>
    <w:rsid w:val="0066654F"/>
    <w:rsid w:val="006716E0"/>
    <w:rsid w:val="00677BE6"/>
    <w:rsid w:val="006A0E29"/>
    <w:rsid w:val="006C1035"/>
    <w:rsid w:val="006D24E5"/>
    <w:rsid w:val="0071160C"/>
    <w:rsid w:val="00735D29"/>
    <w:rsid w:val="00743011"/>
    <w:rsid w:val="0074354B"/>
    <w:rsid w:val="007453F2"/>
    <w:rsid w:val="007618CD"/>
    <w:rsid w:val="00766725"/>
    <w:rsid w:val="0076706B"/>
    <w:rsid w:val="0076793B"/>
    <w:rsid w:val="0078527B"/>
    <w:rsid w:val="007877C0"/>
    <w:rsid w:val="0079418A"/>
    <w:rsid w:val="007B2F0B"/>
    <w:rsid w:val="007B77D6"/>
    <w:rsid w:val="007E1ED7"/>
    <w:rsid w:val="007E1F4A"/>
    <w:rsid w:val="007E4D28"/>
    <w:rsid w:val="00812891"/>
    <w:rsid w:val="00814200"/>
    <w:rsid w:val="008313FE"/>
    <w:rsid w:val="008A4612"/>
    <w:rsid w:val="008D6927"/>
    <w:rsid w:val="008E0D07"/>
    <w:rsid w:val="008F04E6"/>
    <w:rsid w:val="009109C5"/>
    <w:rsid w:val="00923D52"/>
    <w:rsid w:val="009348A7"/>
    <w:rsid w:val="00936854"/>
    <w:rsid w:val="00944498"/>
    <w:rsid w:val="00945CFD"/>
    <w:rsid w:val="00951B12"/>
    <w:rsid w:val="0096084E"/>
    <w:rsid w:val="009730DF"/>
    <w:rsid w:val="009775E2"/>
    <w:rsid w:val="0098666D"/>
    <w:rsid w:val="00986977"/>
    <w:rsid w:val="00994A10"/>
    <w:rsid w:val="009C4D59"/>
    <w:rsid w:val="009C5D02"/>
    <w:rsid w:val="00A00A33"/>
    <w:rsid w:val="00A30005"/>
    <w:rsid w:val="00A34A00"/>
    <w:rsid w:val="00A51CCF"/>
    <w:rsid w:val="00A642BF"/>
    <w:rsid w:val="00A674CC"/>
    <w:rsid w:val="00A76D5A"/>
    <w:rsid w:val="00A9609A"/>
    <w:rsid w:val="00AE0BAF"/>
    <w:rsid w:val="00AF57B3"/>
    <w:rsid w:val="00B13A8F"/>
    <w:rsid w:val="00B162C0"/>
    <w:rsid w:val="00B26CB4"/>
    <w:rsid w:val="00B43D4F"/>
    <w:rsid w:val="00B626CF"/>
    <w:rsid w:val="00B649CE"/>
    <w:rsid w:val="00B71CAA"/>
    <w:rsid w:val="00B772BF"/>
    <w:rsid w:val="00B81DD2"/>
    <w:rsid w:val="00B9038E"/>
    <w:rsid w:val="00BA1C04"/>
    <w:rsid w:val="00BB233E"/>
    <w:rsid w:val="00BB7758"/>
    <w:rsid w:val="00BD45EE"/>
    <w:rsid w:val="00BE13CD"/>
    <w:rsid w:val="00BF17A9"/>
    <w:rsid w:val="00C13B63"/>
    <w:rsid w:val="00C23072"/>
    <w:rsid w:val="00C426E7"/>
    <w:rsid w:val="00C442E3"/>
    <w:rsid w:val="00C66A00"/>
    <w:rsid w:val="00C71004"/>
    <w:rsid w:val="00C82F18"/>
    <w:rsid w:val="00C87B7E"/>
    <w:rsid w:val="00CA68A6"/>
    <w:rsid w:val="00CE42DA"/>
    <w:rsid w:val="00D024EC"/>
    <w:rsid w:val="00D03D0C"/>
    <w:rsid w:val="00D1136E"/>
    <w:rsid w:val="00D1445A"/>
    <w:rsid w:val="00D162DE"/>
    <w:rsid w:val="00D245A6"/>
    <w:rsid w:val="00D31EB0"/>
    <w:rsid w:val="00D37E8D"/>
    <w:rsid w:val="00D600F8"/>
    <w:rsid w:val="00DB0BE1"/>
    <w:rsid w:val="00DC0C7A"/>
    <w:rsid w:val="00DC5BFF"/>
    <w:rsid w:val="00DC5CBF"/>
    <w:rsid w:val="00DE55CC"/>
    <w:rsid w:val="00DE5D0C"/>
    <w:rsid w:val="00E2791B"/>
    <w:rsid w:val="00E403C9"/>
    <w:rsid w:val="00E42537"/>
    <w:rsid w:val="00E42A37"/>
    <w:rsid w:val="00E56749"/>
    <w:rsid w:val="00E57534"/>
    <w:rsid w:val="00E5787C"/>
    <w:rsid w:val="00E606AA"/>
    <w:rsid w:val="00E8017F"/>
    <w:rsid w:val="00EA7E01"/>
    <w:rsid w:val="00EB3C23"/>
    <w:rsid w:val="00EB4576"/>
    <w:rsid w:val="00ED372C"/>
    <w:rsid w:val="00EE20F9"/>
    <w:rsid w:val="00EE33FC"/>
    <w:rsid w:val="00F04F02"/>
    <w:rsid w:val="00F437CE"/>
    <w:rsid w:val="00F52897"/>
    <w:rsid w:val="00F6541B"/>
    <w:rsid w:val="00F7563F"/>
    <w:rsid w:val="00F9401A"/>
    <w:rsid w:val="00FA1354"/>
    <w:rsid w:val="00FC489B"/>
    <w:rsid w:val="00FE2C23"/>
    <w:rsid w:val="00FF3BB9"/>
    <w:rsid w:val="00FF4329"/>
    <w:rsid w:val="178E11E6"/>
    <w:rsid w:val="4AAC6E77"/>
    <w:rsid w:val="5E317EF6"/>
    <w:rsid w:val="6144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fi-FI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Subtitle"/>
    <w:basedOn w:val="1"/>
    <w:next w:val="1"/>
    <w:link w:val="9"/>
    <w:qFormat/>
    <w:uiPriority w:val="11"/>
    <w:rPr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5">
    <w:name w:val="Table Grid"/>
    <w:basedOn w:val="4"/>
    <w:uiPriority w:val="39"/>
    <w:pPr>
      <w:spacing w:after="0" w:line="240" w:lineRule="auto"/>
    </w:pPr>
    <w:rPr>
      <w:rFonts w:eastAsia="宋体"/>
      <w:sz w:val="24"/>
      <w:szCs w:val="24"/>
      <w:lang w:val="en-GB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6"/>
    <w:link w:val="2"/>
    <w:semiHidden/>
    <w:uiPriority w:val="99"/>
    <w:rPr>
      <w:rFonts w:ascii="Segoe UI" w:hAnsi="Segoe UI" w:cs="Segoe UI"/>
      <w:sz w:val="18"/>
      <w:szCs w:val="18"/>
    </w:rPr>
  </w:style>
  <w:style w:type="character" w:customStyle="1" w:styleId="8">
    <w:name w:val="Intense Emphasis"/>
    <w:basedOn w:val="6"/>
    <w:qFormat/>
    <w:uiPriority w:val="21"/>
    <w:rPr>
      <w:i/>
      <w:iCs/>
      <w:color w:val="5B9BD5" w:themeColor="accent1"/>
      <w14:textFill>
        <w14:solidFill>
          <w14:schemeClr w14:val="accent1"/>
        </w14:solidFill>
      </w14:textFill>
    </w:rPr>
  </w:style>
  <w:style w:type="character" w:customStyle="1" w:styleId="9">
    <w:name w:val="Subtitle Char"/>
    <w:basedOn w:val="6"/>
    <w:link w:val="3"/>
    <w:uiPriority w:val="11"/>
    <w:rPr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SimHei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SimSun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niversity Of Jyväskylä</Company>
  <Pages>2</Pages>
  <Words>272</Words>
  <Characters>1740</Characters>
  <Lines>45</Lines>
  <Paragraphs>12</Paragraphs>
  <TotalTime>109</TotalTime>
  <ScaleCrop>false</ScaleCrop>
  <LinksUpToDate>false</LinksUpToDate>
  <CharactersWithSpaces>2004</CharactersWithSpaces>
  <Application>WPS Office_11.1.0.118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7T15:53:00Z</dcterms:created>
  <dc:creator>Zhang, Guanghui</dc:creator>
  <cp:lastModifiedBy>WPS_1643388608</cp:lastModifiedBy>
  <cp:lastPrinted>2021-07-19T17:07:00Z</cp:lastPrinted>
  <dcterms:modified xsi:type="dcterms:W3CDTF">2022-07-17T20:27:31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116021113FD54FB7922C2238F011F339</vt:lpwstr>
  </property>
</Properties>
</file>